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9</w:t>
      </w:r>
      <w:r>
        <w:t xml:space="preserve"> </w:t>
      </w:r>
      <w:r>
        <w:t xml:space="preserve">พ.ค.</w:t>
      </w:r>
      <w:r>
        <w:t xml:space="preserve"> </w:t>
      </w:r>
      <w:r>
        <w:t xml:space="preserve">64)</w:t>
      </w:r>
    </w:p>
    <w:p>
      <w:pPr>
        <w:pStyle w:val="Date"/>
      </w:pPr>
      <w:r>
        <w:t xml:space="preserve">วันพฤหัสบดีที่</w:t>
      </w:r>
      <w:r>
        <w:t xml:space="preserve"> </w:t>
      </w:r>
      <w:r>
        <w:t xml:space="preserve">7</w:t>
      </w:r>
      <w:r>
        <w:t xml:space="preserve"> </w:t>
      </w:r>
      <w:r>
        <w:t xml:space="preserve">มีนาคม</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 ของศูนย์บริหารสถานการณ์ COVID-19 หรือ ศบค. จากทำเนี2564 นะครับ วันนี้เริ่มต้นการแถลงนะครับ ด้วยการสรุปข้อมูลสถานการณืประจำวันโดยท่านผู้ช่วยโฆษก ศบค. แพทย์หญิงอภิสมัย ศรีรังสรรค์ เรียนเชิญครับ// กราบสวัสดีพี่น้องประชาชน ในช่วงของการติดตามสถานการณนะคะ วันนี้เรามาเริ่มกันที่รายงานสถานการณ์โลก มีจำนวนผู้ป่วยติดเชื้อรายใหม่ 600,000 กว่าราย ในช่วง 24 ชั่วโมงที่ผ่านมานะคะ ทำให้ยอดรวมขึ้นไปถึง 164 ล้าน ค่ะ และนั่นทำให้ผู้เสียชีวิตนะคะ ขึ้นไปถึง 13,973 ราย ยังคิดเป็น2.1 เปอร์เซ็นต์ นะคะ แล้วก็ในลำดับ อันดับ 1 ยังเป็นสหรัฐอเมริกา ตามด้วยอินเดีย ในส่วนของยอดผู้เสียชีวิตนะคะ อินเดียมียอดผู้เสียชีวิตในวันเดียวรายงาน 4,ถือว่าสูงทีเดียวค่ะ ประเทศไทยยังอยู่ที่อันดับ 92 นะคะ สถานการณ์เพื่อนบ้านที่เราเฝ้าจับตาเป็นพิเศษก็คือมาเลเซียค่ะ วันนี้มีตัวเลขบงก 4,806 รายนะคะ แล้วก็กัมพูชา 345 ราย เวียดนาม 153 ราย รายงานผู้เสียชีวิตของกัมพูชาก็มีด้วย 2 ด้วยนะคะ ไปดูในส่วนของมาเลเซียนิดหนึ่ง ที่เราต้องติดตาม เพราะว่าติดกับชายแดนประเทศไทยนะคะ วันนี้ตัวเลขใหญ่ของมาเลเซียที่รายงานนะคะ เป็นเมืองหลวงอุตสาหกรรมของเขานะคะซึ่งเมืองเดียวนี่นะคะ มีรายงานผู้ติดเชื้อหลักพันค่ะ ค่ะ และถ้าคิดกับตัวเลขที่สะสมสรังงอน แล้วนะคะ ที่เราติดตามก็เพราะว่าชายแดนมาเลเซีย ติดกันกับประเทศไทย ทำให้เรามีการเฝ้าระวังระวังนะคะ เฝ้าระวังในเรื่องของการข้ามพรมแดงข้ามประเทศครายงานสถานการณ์ของประเทศไทยในวันนี้นะคะ ท่านจะเห็นตัวเลขบวกผู้ติดเชื้อรายใหม่วันนี้ 33394 ราย แยกเป็นผู้ติดเชื้อในเรือนจำนะคะ เรือนจำ วันนี้ 1,498 ราย ซึ่งยังจะมีการตรวจในเรือนจำต่อ อีกประมาณ 2-3 วันนะคะ ตัวเลขตรงนี้ก็ยังคงค่อนข้างสูงอยู่ค่ะ ตัวเลที่ไม่ใช่ในเรือนจำนะคะ จะรายงานที่วันนี้ 1,879 ราย และมีการเดินทางจากต่างประเทศ17 รายค่ะ ผู้เสียชีวิต วันนี้ 29 คนนะคะ ผู้เสียชีวิตวันนuh /ต 584 คนนะคะ คิดเป็น 0.66 เปอร์เซ็นต์ และในในกล่องสีเขียวนะคะ เป็นผู้ป่วยหายป่วยสะสม ในวันนี้อยู่ที่ 46,962 ราย วันนี้วันเดียวนะคะมีผู้ป่วยหายป่วย 4,450 รายค่ะ นั่นทำให้กล่องสีฟ้าด้านขวาล่างนะคะ ผู้ที่ยังรักษาอยู่ที่ 41,903 ราย ในจำนวนนี้นะคะ มีอาการหนัก 1,210 รายและใช้เครื่องช่วยหายใจ 402 รายค่ะ ไปดูรายละเอียดของผู้ที่เสียชีวิตในวันนี้นะคะ กรุงเทพมหานคร 14 รายนะคะ สมุทรปราการ 5 ราย จังหวัดฉะเชิงเทราจังหวัดละ 1 รายนะคะ ได้แก่ ฉะเชิงเทรา ชลบุรี สระบุรี นครปฐม กำแพงเพชร หนองคาบกลุ่มอายุนะคะ น้อยที่สุดสำหรับวันนี้ คือ 42 ปีค่ะ สูงสุด 92 ปี และมีผู้เข้ารักษาและมีผู้ที่ได้รับการรักษาสูงสุด 31 วัน ก่อนที่จะเสียชนะคะ ยังเป็นสิ่งที่เราเน้นย้ำกับทุกท่านเสมอ ถ้าดูรายละเอียดนี่นะคะ พบว่ามี 4 รายที่เสียชีวิตวันนี้นะคะ ทรายผล ติดเชื้อในวันที่เสียชีวิต นั่นสะท้อนให้เห็นว่ามีอาการรุนแรง แล้วก็ไม่ได้ตระหนักว่าตัวเองป่วยหนพอไปพบแพทย์พยาบาลที่โรงพยาบาล ก็เสียชีวิตในวันเดียวกันนะคะ และทั้งหมดนี้นะคะถือได้ ว่ามีจำนวน 13 รายค่ะ ที่เสียชีวิตในช่วงระยะสัปดาห์แรกหลังทราบผลติดเชื้อค่ะไปดูกราฟแสดงทิศทางการรายงานผู้ติดเชื้อนิดนึงนะคะ ในส่วนของสีเหลืองจะแสดงการคัดกรองเชิงรุกในชุมชนก็จะแสดงให้เห็นอย่างต่อเนื่อง ส่วนของพื้นที่สีเทา ๆ ที่เป็นของผู้ต้องเรือนจำนะคะ ที่เป็นผู้ต้องขัง ที่ยังมีรายงานต่อเนื่องตลอดสัปดาห์นี้นะคะ ถ้าไปดูทิศทางของกราฟจะเห็นชัดเจนว่า ในส่วนของการคัดกรองเชิงรุก อย่างต่อเนื่องในส่วนของ กทม. และปริมณฑลนะคะ ยังรวมถึงภาคอื่น ๆ ทั่วประเทศทุก ๆ จังหวัดที่มีการรายงานคัดกรองเชิงรุกเข้ามา ก็รวมให้เห็นเป้นตทั้งหมดด้วยค่ะ ในส่วนของผู้ที่เดินทางมาจากต่างประเทศ 17 ราย วันนี้นะคะ ท่านจะเห็นมีชาวอินเดีย 1 รายขอเน้นย้ำนิดนึงค่ะว่า ตรงนี้นี่ เขาเดินทางเข้ามแล้วก็พบผลติดเชืื้อตั้งแต่ 27 เมษายน นั้นแสดงว่า 1พฤษภาคม เป็นต้นมา ไม่มีรายงานการเดินทางจากอินเดีย ที่เป้นชาวอินเดียนะคะ อันนี้เป็นการรายงานย้อนเป็นตัวเลข ที่อาจจะมีความล่าช้าลเ็กน้อย เช่นเดียวกับ บังกลาเทศ 3 ราย ที่เป็นคนไทยทั้งหมดนะคะก็เป็นคนไทยเดินทางกลับบ้าน ที่เราสนับสนุน ให้เราเดินทางกลับตามช่องทางที่ถูกต้องนะคะ ถัดไป จะแสดงให้เห็นกัมพูชา ซึ่งมีการแสดงให้เห็น 8 รายด้วยนะคะวันนี้ แล้วก็ยังพบการเดินทางผิดกฎหมาย ข้ามทางช่องทางธรรมชาตินะคะ แล้วก็ส่วนหนึ่งก็จะเป็นสัญชาติไทยนะคะ เป็นนักพนันออนไลน์นะคะ ถ้าท่านเห็นการลักรอบเข้าเมืองในสไลด์ถัดไป ท่านจะเห็นเลยนะคอันนี้เป็นการรายงายโดยศูนย์ปฏิบัติการแก้ไขสถานการร์ฉุกเฉินเรียกย่อ ๆ กันว่า สปม. นะคะ ท่านจะเห็นได้ว่าตำรวจแล้วก็บุคลากรด่านหน้า กันอยู่ขอบแนวชายแดน ระบายให้เห็นแผนที่ประเทศไทยนะคะ ท่านจะเห็นว่าภายใน 24 ชั่วโมง มีการลักลอบเข้าไปเทศ 113 รายนะคะ มาจากไหนบ้างนะคะ ก็ทั้งหมดเลยค่ะ และมาเลเซีย ตรงนี้ก็เป็นสิ่งที่ศบค. ชุดเล็กเป็นห่วงนะคะ แล้วก็มีการเน้นย้ำพื้นที่ให้พื้นที่มีความเข้มงวดสสูงสุดนะคะ ไม่ใช่เฉพาะเรื่องของการเฝ้าระวังการติดเชื้อ แต่เรามีการเป็นห่วงในเรื่องของเชื้อกลายพันธุ์ด้วยนะคะ ที่มาตามชายแดนค่ะ ไปดูสรุปรายงานของ 19 พฤษภารายงานของ 19 พฤษภาคม รายงานของจังหวัดที่มีการติดเชื้อ10 อันดับแรกนะคะ กรุงเทพมหานคร ยังอยู่ที่ 876 ราย สมุทรปราการ 193 นนทบุรี 130 ปทุมธานี 119 เพชรบุรี 76 สมุทรสาคร 57 สงขลา 46 ชลบุรี 39 และระนองเป็นอันดับ 10 วันนี้นะคะ 25 ราย ถ้าสไลด์ถัดไปจะเป็นการรายงานยอดสะสมนะคะ ตั้งแต่ 1 เมษายน ถึง 19 พฤษภาคม ไม่ต่างจากเมื่อวานนี้นะคะ 10 อันดับแรกยังเป็นสงขลานะคะ ถ้าไปดูแยกนะคะ ในส่วนของรายระเอียดจะเห็นชัดว่าในวันนี้นะคะ เรือนจำบวกไปถึง 124 ราย นอกเรือนจำยังเป็นตัวเลขทรง ๆ นะคะ เป็นตัวเลข ซึ่งหลัก ๆ ยังอยู่ที่ กทม. 876 ราย ปริมณฑล 846 รายค่ะ ถ้าไปดูสรุปรวมทิศทางของทั้งประเทศนะคะ ท่านจะเห็นว่าจังหวัดที่ไม่มีรายงานผู้ติดเชื้อมี 14 จังหวัเห็นเป็นระบายสีขาวนะคะ ส่วนใหญ่ 42 จังหวัดจะมีผู้ติดเชื้อทั้งจังหวัไม่เกิน 10 ราย ที่เรายังเฝ้าระวัง มากกว่า 100 ราย ยังมีอยู่ 4 จังหวัดนะคะ คือ นนทบุรี และปทุมธานีค่ะ ในส่วนของคลัสเตอร์ที่เป็นความเสี่ยงของกรมควบคุมโรครายงานในวันนี้นะคะ ท่านจะเห็นว่าใน กทม. ยังอยู่ที่ที่ชุมชนแออัด นนทบุรี ปทุมธานี ตลาด สมุทรปราการเป็นโรงงาน ขอนแก่น เพชรบูรณ์ นี่ถือได้ว่าเป็นการติดเชื้อผู้สัมผัส กทม. นะคะผู้สัใผัสเดินทางจาก กทม. คือเดินทางจากพื้นที่เสียนง ระนองเป็นการคัดกรองเชิงรุกในกลุ่มแรงงานต่างดาวการรายงานนะคะ ว่าบางจังหวัดยังพบว่ามีการร้องเรียน มีการจับกุมผู้ที่รวมกลุ่มกัน มีการสูบบารากุนะคะ หรือว่าเล่นการพนันกัน ซึ่งตรงนี้นี่ ผับ บาร์ ปิดหมด พบว่ามีการรวมกลุ่มกันตามบ้าน ก็ทาง ศบค. ที่ประชุมวันนี้นะคะก็ ขอฝากให้ประชาชน ชุมชน และในส่วนของทั้งมหาดไทย ตรวจตราเข้มงวด ไปดูในส่วนของการติดเชื้อ ที่รวม กทม. ปริมณฑลที่เราเฝ้าระวังอยู่นะคะ ที่เราพูดคุยกันในที่ประชุมวันนี้ หลัก ๆ ก็จะยังอยู่ที่ กทม. ปริมปทุมธานี สมุทรปราการ สมุทรสาคร ไปดูในส่วนของ กทม. นิดหนึ่ง ที่มีการรายงานในส่วนของ นะคะ ในราชทัณฑ์นี่ พบว่าตัวเลขของการตรวจเชิงรุก ของผู้ต้องขัง จะยังมีการรายงานตลอด แล้วอย่างที่เรียนให้ทราบนะคะ ว่าในส่วนของการตรวจคัดกรองเชิงรุกในเรือนจำ ยังทำต่อเนื่อง อยู่ที่ประมาณ 2-3 วันค่ะ นั้นหมายความว่าพี่น้องประชาชนจะยังเห็นตัวเลขราชทัณฑ์นะคะ ในช่วงสัปดาห์นี้ แล้วก็คาดว่าหลังจาก 1 สัปดาห์แล้วตัวเลขราชฑัณหมดไปนะคะ ตัวอย่างให้เห็นภาพนิดหนึ่งค่ะว่า มีการตรวจที่ไหนบ้าง ยกตัวอย่าง เรือนจำกรุงเทท นะคะ มีการตรวจทั้งสิ้น 3021 ราย พบการติดเชือ 3902,908 ราย คิดเป็น 61 เปอร์เซ็นต์นะะค ขณะที่เรือนจำกลางคลองเปรม มีการตวจ 8,087 ราย มีรายงานผู้ติดเชื้อ 1,088 ราย คิดเป็น 15 เปอร์เซ็นต์ นะคะกลางบางขวางนะคะ ตรวจไปทั้งสิ้น 5,301 ราย ผลบวก 578 ราย คิดเป็น เปอร์เซ็นต์งนอกจากนี้นะคะ ยังมีข้อมูลของกรมราชทัณฑ์ วันที่ 28 พฤษภาคม นะคะว่า ลงตรวจอีกด้วยค่ะที่เรือนจำพิเศษธนบุรี หญิงกลาง นนทบุรี ฉะเชิงเทรา เรือนจำกลางเชียงใหม่ ตัวเลขจะแตกต่างกันค่ะ บางที่ 16 เปอร์เซ็นต์ บางที่ 15 เปอร์เซ็นต์ สูงสุดขึ้นไปที่อย่างไรก็ตามในแง่ของการดูแลพี่น้องประชาชนที่ติดเชื้อในเรือนจำนะคะ ก็อยากให้เกิดความเข้าใจนะคะว่าพี่น้องเหล่านี้นี่ อยู่ในเรือนจำในระบบที่ปิด ซีลอยู่ในเรือนจำนะคะจะไม่มีโอกาสออกไปแพร่เชื้ออกมาด้านนอก อย่างไรก็ตาม มีการให้การดูแลตามมาตรฐานหมายความว่า ก็จะมีการคัดแยกความรุนแรง เป็นเขียว เหลือง แดง นะคะ จะมีการระดมทีมแพทย์เข้าไปช่วย ในส่วนของราชทัณฑ์ คือการช่วยเหลือจะทำได้ในระดับเหลือง ระดับแดง ในวันนี้ กรมการแพทย์ แล้วก็โรงเรียนแพทย์ก็ได้มีการระดมทั้งทรัพยากร เครื่องช่วยหายใจ บุคลากรกรมราชทัณฑ์ จะดูแลอยู่ในนั้นค่ะมาดูสถานการณ์ของ กทม. นะคะที่มีการพูดคุยกันในที่ประชุม ศบค. วันนีอยากให้เห็นตัวเลขของ กทม. สักนิดหนึ่งนะคะ ตอนนี้นี่ การเฝ้าระวังของกทม.นี่ 19 พฤษภาคม มีการบวกตัวเลขไป 876 รายของวันนี้นะคะ มีคลัสเตอร์ที่ กทม. เฝ้าเฝ้าระวังทั้งสิ้น ตอนนีั้ 34 Cluster ด้วยกันค่ะ ซึ่งมี 29 Cluster เดิม ไปอีก 5 Cluster มีที่ไหนบ้าง อันดับแรกก็คือตลาดบางกะปินะคะ แล้วก็จะมีการลงด้วยนะคะ ที่ตลาดบางกะปิ มีบางคอแหลมนะคะ เป็นแคมป์ก่อสร้าง จตุจักร เป็นโรงน้ำแขดอนเมือง ก็เป็นแคมป์คนงานของอิตาเลียนไทยนะคะ ซึ่งเป็นอีกแคมป์หนึ่งนะคะ บางที่มีใน Cluster โกดังสินค้า แต่ถ้าดูทั้งหมด ใร 50 จะเห็นว่า จะมีพื้นที่ที่กระจุกตัว การติดเชื้อสูง ๆ เป็นลักษณะที่ ศบค. ชุดเล็ก เรียกกันว่า เป็นพื้นที่ ไข่แดง ทุกท่านจะเห็นว่า ทั้ง 50 เขตนี้ อัตราการติดเชื้อไม้่เท่ากันนะคะ และมีความเป็นห่วงในส่วนของแคมป์คนงานก่อส้างเขตทั้งหมดใน กทม. ซึ่งมีทั้งหมดอยู่ 50 เขต เรามีการเรียกดูข้อมูลนะคะพบว่าทั้ง 50 เขต มีแคมป์คนงานก่อสร้าง มีการก่อสร้างนะคะ บางเขตมีแคมป์มากกว่า 20 แคมป์ค่ะ ที่ไหนบ้าง ยกตัวอย่างเช่น บางกะปิ บางเขน ลฃาดพร้าว ห้วยขวาง อันนี้คือมีเกิน 20 แคมป์ และบางแคมป์นี่นะคะ มีตัวเลขคคนงานเยอะพัน เช่น บางคอแหลมนี่นะคะ มี 7 แคมป์ แต่ว่าคนงานใน 1 แคมป์ที่สูงคือ 1,374 คน ตรงนี้นี่ มีการพูโคุยในที่ ศบค. ชุดเล็กนะคะ ว่าจะมีมาตรการการดูแลในแคมป์คนงานนี้อย่างไร อันดับแรกนะคะ ในส่วนของแคมป์ไม่มีการติดเชื้อ ตรงนี้มีการซุ่มตรวจแต่ว่ายังไม่พบรายงานผู้ติดเชื้อ ก็จะเกิดการเฝ้าระวังป้องกันควบคุมโรค ซึ่งตรงนี้สถาบันเขตเมือง หรือว่า สสม. ก็จะมีแผนการตรวจลงชุมชนแล้วก็รวมทั้งตลาดด้วยนะคะ ร่วมกันกับสำนักงานเขตฝ่ายสภาพแวดลตรงนี้นี่ จำเป็นต้องเข้าไปเฝ้าระวัง เพื่อไม่มีการติดเชื้อ ผอ. เขตนะคะ ก็เข้าไปชี้แจง ทั้งกับคนงาน ผู้นำนยะคะรวมทั้งบริษัทที่จะขอความร่วมมือของการเข้มงวดมาตราการ DMHTT นะคะ สิ่งแวดล้อม แล้วก็รวมถึงการจัดการต่าง ๆ ยกตัวอย่างนะคะ กรมควบคุมโรครายงานว่าการดื่มน้ำ นะคะ บางแคมป์นี่ มีการจัดที่ดื่มน้ำ เป็นใช้กระติกร่วม แล้วก็มีการใช้แก้วน้ำรวมกัน ต้องสื่อสารไปนะคะ อันนี้ทำไม่ได้ และที่สำคัญก็คือ พยายามให้มีการงดการเคลื่อนย้าย คือไป Seel ให้พื้นที่ไข่แอยู่แค่กระจุกตัวอยู่ในกลุ่มหนึ่ง ไม่ไปยังแคมป์อื่น ๆ นะคะ ในส่วนของแคมป์ที่มีการติดเชื้อแล้ว จะมีการพูดคุยกันในแง่ของการดูแลค่ะ อยากจะให้พี่น้องประชาชนเห็นภาพ ว่าบางแคมป์นี่นะคะ แคมป์ที่พักของคนงาน ตั้งอยู่ในไซส์ของคนงานซึ่งการที่เราจะไปปิดทุกแคมป์ บางแคมป์ก็ไม่มีการติดเชื้อผู้ติดเชื้อ อันนี้นี่ก็ยังมีความเป็การขับเคลื่อนทางเศรษฐกิจก้ยังจัดทำให้ได้ เขามีการจัดตั้งที่ทำงานเป็นไซส์ที่ก่อสร้าง และที่พักอยู่บริเวณเดียวกันได้ ให้ใช้กระบวนการบับเบิ้ล แต่อันดับ 2 ให้ใช้กระบวนการ Bubble หมายความว่า ไซส์ก่อสร้างอาจจะอยู่ในกทม. หรืออาจจะอยู่บริเวณชานเมือง หรือว่าคนละเขต ต้องเข้าใจตรงกันค่ะว่า บริษัทจำเป็นต้องจัดรถรับส่งพนักงาน แรงงานทั้งหมดนะคะ ให้อยู่ในรูดที่เราคาดการได้ ว่าอยู่ในจุดไหน ไปจุดไหน และไม่อนุญาตให้มีการแวะพักนะคะ ตรงนี้นี่ หากมีการคจำเป็นต้องขออนุญาตไปที่สำนักงานเขตค่ะ หมายความว่า ผอ.เขต จะต้องมีอำนาจว่ามีการเคลื่อนย้ายแรงงาน ที่จะไม่สามารถทำตามมาตรการที่กำหนดนะคะ ถ้าเกิดจำเป็นต้องมีการเคลื่อนย้าย มีการนำเสนอมานะคะ ทางเขตก็จะมีการตรวจสอบว่า มาตรการที่จะเกิดการเดินทางเคลื่อนย้ายของแรงงานนี่ จะจัดการอย่างไร ดูแล้วมาตรการให้สอดคล้องกับการแพร่ระบาดของโรคได้ไหม หากทำไม่ได้นะคะ เขตจะมีอำนาจในหารให้เกิดการเคลื่อนย้ายค่ะ และถ้าเกิดสมมติว่าการดำเนินการที่ไม่สามารถที่จะควบคุมการระบาดได้นะคะ สำนักเขตจะมีการปิดแคมป์หรือปิดแคมป์ไซต์ก่อสร้างนั้นได้ ในส่วนของทั้งบริษัทนะคะ ที่เป็นคนดูแลแคมป์คนงาน รวมทั้งไซต์งานเข้าไปศึกษารายละเอียดของสำนักงานเขต และคณะกรรมการในโรคติดต่ออย่างละเอียดและขอความร่วมมือให้ท่านปฏิบัติตามนะคะ ตรงนี้นี่ ถ้าเกิดเป็นไปได้ เราไม่อยากจะใช้อำนาจในการสั่งปิดค่ะ อย่างไรก็ตามสี่ ขอให้เกิดการร่วมมือกันอย่างสูงสุดแคมป์ที่ท่านดูแลยังไม่เกิดผู้ติดเชื้อ แต่ถ้าเราไม่สามารถกำหนดมาตรการให้เข้มข้น เกิดการข้ามพื้นที่ ของแรงงานจากพื้นที่ติดเชื้อไปยังแคมป์ท่านก็อาจจะเป็นแคมป์ที่มีการระบาด และอาจจะถูกปิดเช่นกันนะคะ ฝากไปยังชุมชน พี่น้องประชาชน หัวหน้าประชาชนในทุกที่นะคะ เฝ้า่ระวังสอดส่องตรงนี้ด้วยนะคะ เพราะว่าแคมป์คนงานหรือว่าไซส์งานก่อสร้างก็อยู่ในพื้นที่ท่าน ถ้าท่านช่วยกันเป็นหู เป็นตา ช่วยกันสอดส่องนะคะ อย่างมีประชาชนร้องเรียนมาด้วยนะคะ พบว่ามีเห็นแรงงานรวมกลุ่มกันดื่มสุรานะคะ เป็นต้นนะคะ การร้องเรียนเข้ามานี่ ศบค. ขอบคุนนะคะ ท่านเป็นห่วงพื้นที่ของท่าน แล้วถ้ามีการระบาด ทุกคนในชุมชน ถือว่ามีความเสี่ยง ต้องช่วย ๆ กันค่ะ อย่างไรก็ตามนะคะ ในส่วนของ กทม. วันนี้ จะยังมีการคัดกรองเชิงรุกอย่างต่อเนื่อง ที่ผ่านมานี่นะคะ กทม. วันที่ 1 เมษายน ถึง18 พฤษภาคม คัดกรองไปแล้ว 187,500 ราย นะคะ ตัวเลขที่พบผู้ติดเชื้อนี่ คิดเป็นเปอร์เซ็นต์ จะอยู่ที่ 3.5 เปอร์เซ็นต์ค่ะ นนทบุรีเองก็ คัดกรองไป 40,000 กว่าราย พบผู้ติดเชื้อ โดยรวม ๆ นะคะ อยู่ที่ 1.93 ราย ปทุมธานี พบประมาณ 2.3 เปอร์เซ็นต์ โดยรวม ๆแล้วนะคะ จากการเฝ้าระวังมาจากเมษายน กทม. ปริมณฑล รวมกัน ยังอยู่ที่ 3 เปอร์เซ็นต์ นะค 3 เปอร์เซ็นต์จะว่าน้อยก็ไม่น้อยค่ะ แล้วก็ยังเป็นสิ่งที่พี่น้องประชาชน ร่วมมือกันลดตัวเลขเหล่านี้ได้นะคะ เพราะเราพูดย้ำตลอดนะคะ ก็คือทรัพยากรทางด้านสาธารณสุข เราเปิดโรงพยาบาลสนามหรือโรงพยาบาลบุษราคัม ออีกเท่าไร ก็อาจจะไม่พอค่ะ ถ้าเราไม่สามารถลดจำนวนได้ค่ะ วันนี้นะคะ กทม.จะมีการไปตรวจที่ไหนบ้าง อยากจะให้ท่านดู Facebook ศบค. จะแปะให้นะคะ รวมทั้งไปดู อง กทม. ด้วยค่ะ สนมกีฬาธูปเตมีย์ ศาลาหลักสี่ ป้อมตลาด ตลาดยิ่งเจริญ ศาลาน้ำร้อย ท่านเข้าไปดูในรายละเอียดนะคะ ถ้าอยู่บริเวณชุมชนของท่านก็ขอความร่วมมือ ไปตรวจกับเจ้าหน้าที่ด้วยค่ะ นอกจากนี้นะคะ สิ่งที่สำคัญที่ประชุม ศบค. ชุดเล็ก ที่หารือกันในวันนี้ ฉีดวัคซีน ขอเน้นย้ำนะคะ ว่าท่านนายกรัฐมนตรี ท่าน ผอ. ศบค. เน้ค่ะ ว่าการฉีดวัคซีน ถือได้ว่าเป็นวาระแห่งชาติ ผู้ที่อยู่ในประเทศไทย ไม่ว่าจะเป็นคนไทย หรือชาวต่างชาติ70 เปอร์เซ็นต์ จะได้รับการฉีดวัคซีนครบถ้วน ในส่วนของประมาณธันวาคม 2564 นี้นะคะ แต่อย่างไร ก็ตามในแง่ของการบนริจัดการการกระจายวัคซีน ฉีดที่ไหน อย่างไร จุดใด ขอความร่วมมือพี่น้องประการรายงานของพื้นที่ของนะคะว่า แต่ละจังหวัด นี่ ได้รับการกระจายวัควีน ตามประชากรของตน แต่ในแง่ของการจัดการ ของแต่ละจังหวัดอาจจะไม่เหมือนกันค่ะ ที่หารือกันในวันนี้นะคะ ในส่วนของ กทม. นี่ ก็เป็นสิ่งที่น่ายินดีว่าหน่วยงานทั้งภาครัฐ ภาคเอกชน ก็อาสาเข้ามานะคะ ช่วยกันในการกระจายวัคซีนให้ถึงพี่น้องประชาชนให้มากที่สุด เร็วที่สุด ยกตัวอย่างนะคะ มหาวิทยาลัย ก็สามารถที่จะเป็นจุดฉีดวัคซีนได้ มีศูนย์ประชุม สนามกีฬา ศูนย์การคค้า โรงงานนะคะ ทุก ๆ ที่นะคะ มีการเสนอเรื่องเข้ามา และในวันพรุ่งนี้ค่ะ ก็จะมีการประำชุม เพื่อหาข้อสรุปนะคะ และประกาศให้พี่น้องประชาชน กทม. ได้รับทราบว่า จะมีที่ไหน จุดใด ประกาศในฉีดได้บ้าง แล้วจะรับลงทะเบียนอย่างไรนี่ เดี๋ยววันพรุ่งนี้ มีรายละเอียดรายงานแน่ ๆ ค่ะ สิ่งสำคัญที่ในที่ประชุมพูดคุยกันในวันนี้นะคะว่า ว่าหลักการการกระจายวัควีนนั้น ยังต้องยึดหลักในด้านของการปลอดภัยค่ะ ย้ำว่า ต้องการให้พี่น้องประชาชนได้รับความสะดวกที่สุดค่ะ อะไรก็ตามที่อาจเป็น อุปสรรค จะทำให้พี่น้องปราชนเข้าถึงโดยยากนี่ จะมาพูดคุยกันหมดเลยนะคะ อยากให้รอการสรุปการประชุมพรุ่งนี้อีกครั้งหนึ่ง อย่างไรก็ตาม เรายังมีการพูดถึถึง กลุ่มเสี่ยงในบางส่วน ที่หารือกันด้วยในวันนี้นะคะ อย่างเช่น เราพูดถึงบุคลาการ ขับขี่รถสาธารณะ รายงานนะคะ ว่ามีตัวเลขที่พี่น้องประชาชน ของรถแท็กซี่ บรต่าง ๆ นี่ มารับบริการฉีดวัคซีน ยังไม่ทั่วถึง แต่จะพยายามทำให้เร็วที่สุดนะคะ รวมทั้งบุคลากรครู ศบค.เน้นย้ำนะคะ เป็นห่วงพี่น้องประชาชน ที่เป็นพนักงานขนส่งอาหาร ผู้ที่ให้บริการร้านอาหารค่ะ ไม่ว่าจะเป็น Grab Line man อันนี้ขอบคุณนะคะ บุคลากรเหล่านี้ ทำให้ทุกคนได้รับความสะดวกสบาย ในขณะที่ทุกคนอยู่บ้าน Work From Home นะคะ วัควีน ก็จะยังลงไปที่บุคลากรเหล่านี้ด้วยนะคะ รวมทั้งที่ท่านนายกรัฐมนตรีในความสำคัญเป็นพิเศษ ตอนนี้จะพบว่านักเรียนไทยจำนวนมากนะคะ ที่จะต้องกลับไปเรียนต่อที่ต่างประเทศ ทั้งในส่วนของทุนรัฐบาล กพ. นะคะ ตอนนี้ก็ประสานไปแล้วนะคะว่าให้ จังหวัดเหล่านี้ติดตามบุคคลเหล่านี้ แล้วก็จะจัดสรรให้ได้รับวัคซีนเพื่อที่จะสามารถกลับไปเรียนต่อได้ นะคะ สุดท้ายก็คือคงฝากไว้ว่าการให้ระดมกำลังทั้งในแง่ของการเปิดเชิงรุก การเปิดโรงพยาบาลสนาม การต้องการบุคลากรทางการแพทย์ สาธารณะสุขมาช่วยการดูแลพี่น้องประชาชนเหล่านี้นี่ เราเริ่มีภาวะตึงตัวค่ะ ขอรับอาสาสมัคร จิตอาสาทางการแพทย์ โดยที่ท่านติดต่อมาที่ 1669 ได้เลยนะคะ 1669 นี่เราเน้นย้ำเป็น สายฉุกเฉินสำหรับพี่น้องประชาชนที่ต้องการหาเตียงแต่อย่างไรก็ตาม 1669 ทางการแพทย์ เป็นผู้ที่จะรับเรื่องนะคะ แล้วก็ติดตามให้ท่านที่จะเข้ามาช่วยเป็นส่วนหนึ่งในการดูแลพี่น้องประชาชน ที่ติดเชื้อเจ็บป่วยด้วยค่ะ วันนี้ก็คงฝากไว้เท่านี้ค่ะ</w:t>
      </w:r>
    </w:p>
    <w:p>
      <w:pPr>
        <w:pStyle w:val="BodyText"/>
      </w:pPr>
      <w:r>
        <w:t xml:space="preserve">(คุณสุภนันท์) ครับ วันนี้ก็ไม่มีแะไรทิ้งท้ายเพิ่มเติมว่าทุก ๆ โรงพยาบาลที่เปิดตอนนี้ค่ะ ไม่ว่าจะเป็น เขียว เหลือง แดดังนั้น คงต้องฝากพี่น้องประชาชนค่ะ ว่าสื่งที่เราจะทำไก้ก็คือเราต้องไม่เป็นผู้ติดเชื้อ ในทุก ๆ ครั้งของตัวท่านเอง ถามตัวเองทุกวันค่ะ ว่าเราได้เดินทางไปพื้นที่เสี่ยงไหม ติดตามข่าวแล้ว พยายามที่จะสอบถามว่าพื้นที่ไหนเสี่ยง ใครเป็นบุคคลเสี่ยงเสี่ยง ถ้าเกิดว่าท่านมีความเสี่ยงเหล่านี้นะคะ ขอให้ท่านกักตัวค่ะ การที่ท่านยังดำเนินชีวิตปกตและไม่สวมหน้ากากอนามัย อาจทำให้ยอดผู้ติดเชื้อ ลงไม่ได้นะคะ เราเพิ่มเตียงอีกเท่าไร ก็คงจะไม่พอนะคะ ก็คงต้องขอฝากย้ำตรงนี้นะคะ เข้าใจว่าตอนนี้ท่านเหน่อยแต่ว่าตอนนี้นี่ ใกล้ถึงปลายอุโมงค์แล้วค่ะ ก็กำลังจะได้ฉีดวัคซีนกันครบเร็วต้องรักษามาตรการส่วนตัวให้เข้มข้นค่ะ ก็ขอบคุณมากค่ะ</w:t>
      </w:r>
    </w:p>
    <w:p>
      <w:pPr>
        <w:pStyle w:val="BodyText"/>
      </w:pPr>
      <w:r>
        <w:t xml:space="preserve">(คุณสุภนันท์) ครับ ขอบคุณนะครับ นายแพทย์ทวีศิลป์ วิษณุโยธินะครับ วันนี้ตัวเลขรายงายผู้ติดเชื้อประจำวัน 3,394 คนถ้าดูจาก จากตารางสักครู่จะเห็นว่าแยกเป็น 2 ส่วน ส่วนหนึ่งก็คือติดเชื้อทั่วไป ตัวเลขต่ำกว่า 2,000 ต่อเนื่องเป็นวันที่ 2 แล้วนะครับ เรามีตัวเลขผู้ที่รักษาจนหาย4,450 มากกว่าจำนวนผู้ติดเชื้อรายใหม่ นั่นหมายความว่าศักยภาพของการแพทย์ การรองรับยังคงมีเพิ่มเติมนะครับ อย่างไรก็ตาม มาตรการการควบคุมโรควันนี้ช่วงหลังของการแถลงข่าวนะครับเราจะนำในรายละเอียดมาพูดคุยกันนะครับ ชา่วงนี้มาติดตามการแถลภาคภาษาอังกฤษนะครัเรียนเชิญครับ</w:t>
      </w:r>
    </w:p>
    <w:p>
      <w:pPr>
        <w:pStyle w:val="BodyText"/>
      </w:pPr>
      <w:r>
        <w:t xml:space="preserve">[ภาษาต่างประเทศ]</w:t>
      </w:r>
    </w:p>
    <w:p>
      <w:pPr>
        <w:pStyle w:val="BodyText"/>
      </w:pPr>
      <w:r>
        <w:t xml:space="preserve">(คุณณัฐภาณุ) สวัสดีครับ</w:t>
      </w:r>
    </w:p>
    <w:p>
      <w:pPr>
        <w:pStyle w:val="BodyText"/>
      </w:pPr>
      <w:r>
        <w:t xml:space="preserve">[ภาษาต่างประเทศ] ถขอบคุณนะครับท่าสวัสดีครับ</w:t>
      </w:r>
    </w:p>
    <w:p>
      <w:pPr>
        <w:pStyle w:val="BodyText"/>
      </w:pPr>
      <w:r>
        <w:t xml:space="preserve">(คุณสุภนันท์) ครับ ขอบคุรนะครับ ท่านณัฐภาณุ นพคุณรองอธิบดีกรมสารนิเทศ และรองโฆษกกระทรวงการต่างประเทศนะครับ ขออนุญาตย้ำกันอีกครั้งหนึ่งนะครับสำหรับจิตอาสาที่จะเข้ามาช่วยทางสำนักการแพทยืกรุงเทพมหานครนะครับ ยังรับสมัครจิตอาสา19 ในหลากหลายด้าน ถ้าสนใจ สามารถติดต่อที่หมายเลขโทรศัพท์ 1669 ของทางกรุงเทพมหานคร เบอร์กลางในการประสานงานนะครับ คือการแถลงข่าว ในช่วง 12.30 น. ช่วงหน้ามาดูมาตรการการแพร่ระบาด ตัวเลขน่ากังวลขนาดไหน ตัวเลขที่ต่ำกว่า 2000 ต่อเนื่องกัน 2 คิดว่าเป็นทิศทาง ขาลงของการแพร่ระบาดได้หรือไม่ เราสามารถวางใจได้หรือยัในช่วงหน้ามาคุยกัน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9 พ.ค. 64)</dc:title>
  <dc:creator/>
  <cp:keywords/>
  <dcterms:created xsi:type="dcterms:W3CDTF">2024-03-07T09:00:22Z</dcterms:created>
  <dcterms:modified xsi:type="dcterms:W3CDTF">2024-03-07T0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มีนาคม 2567 เวลา 14.30 น.</vt:lpwstr>
  </property>
  <property fmtid="{D5CDD505-2E9C-101B-9397-08002B2CF9AE}" pid="3" name="subtitle">
    <vt:lpwstr/>
  </property>
</Properties>
</file>